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2D0" w:rsidRDefault="00C801D2" w:rsidP="00E942D0">
      <w:pPr>
        <w:tabs>
          <w:tab w:val="left" w:pos="0"/>
          <w:tab w:val="right" w:pos="10100"/>
        </w:tabs>
        <w:jc w:val="center"/>
        <w:rPr>
          <w:b/>
          <w:bCs/>
          <w:sz w:val="21"/>
          <w:szCs w:val="21"/>
        </w:rPr>
      </w:pPr>
      <w:r w:rsidRPr="00C801D2">
        <w:rPr>
          <w:b/>
          <w:bCs/>
          <w:noProof/>
          <w:sz w:val="21"/>
          <w:szCs w:val="21"/>
        </w:rPr>
        <w:drawing>
          <wp:anchor distT="0" distB="0" distL="114300" distR="114300" simplePos="0" relativeHeight="251659264" behindDoc="1" locked="0" layoutInCell="0" allowOverlap="1">
            <wp:simplePos x="0" y="0"/>
            <wp:positionH relativeFrom="margin">
              <wp:posOffset>990600</wp:posOffset>
            </wp:positionH>
            <wp:positionV relativeFrom="margin">
              <wp:posOffset>-47625</wp:posOffset>
            </wp:positionV>
            <wp:extent cx="4476750" cy="1280160"/>
            <wp:effectExtent l="19050" t="0" r="0" b="0"/>
            <wp:wrapNone/>
            <wp:docPr id="2" name="WordPictureWatermark22645606" descr="Health Professions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2645606" descr="Health Professions_Letterhead"/>
                    <pic:cNvPicPr>
                      <a:picLocks noChangeAspect="1" noChangeArrowheads="1"/>
                    </pic:cNvPicPr>
                  </pic:nvPicPr>
                  <pic:blipFill>
                    <a:blip r:embed="rId7" cstate="print"/>
                    <a:srcRect l="14650" t="2500" r="14404" b="81818"/>
                    <a:stretch>
                      <a:fillRect/>
                    </a:stretch>
                  </pic:blipFill>
                  <pic:spPr bwMode="auto">
                    <a:xfrm>
                      <a:off x="0" y="0"/>
                      <a:ext cx="4476750" cy="1280160"/>
                    </a:xfrm>
                    <a:prstGeom prst="rect">
                      <a:avLst/>
                    </a:prstGeom>
                    <a:noFill/>
                  </pic:spPr>
                </pic:pic>
              </a:graphicData>
            </a:graphic>
          </wp:anchor>
        </w:drawing>
      </w:r>
    </w:p>
    <w:p w:rsidR="00E942D0" w:rsidRPr="00E942D0" w:rsidRDefault="00E942D0" w:rsidP="00E942D0">
      <w:pPr>
        <w:rPr>
          <w:sz w:val="21"/>
          <w:szCs w:val="21"/>
        </w:rPr>
      </w:pPr>
    </w:p>
    <w:p w:rsidR="00E942D0" w:rsidRPr="00E942D0" w:rsidRDefault="00E942D0" w:rsidP="00E942D0">
      <w:pPr>
        <w:rPr>
          <w:sz w:val="21"/>
          <w:szCs w:val="21"/>
        </w:rPr>
      </w:pPr>
    </w:p>
    <w:p w:rsidR="00E942D0" w:rsidRPr="00E942D0" w:rsidRDefault="00E942D0" w:rsidP="00E942D0">
      <w:pPr>
        <w:rPr>
          <w:sz w:val="21"/>
          <w:szCs w:val="21"/>
        </w:rPr>
      </w:pPr>
    </w:p>
    <w:p w:rsidR="00E942D0" w:rsidRPr="00E942D0" w:rsidRDefault="00E942D0" w:rsidP="00E942D0">
      <w:pPr>
        <w:rPr>
          <w:sz w:val="21"/>
          <w:szCs w:val="21"/>
        </w:rPr>
      </w:pPr>
    </w:p>
    <w:p w:rsidR="00E942D0" w:rsidRPr="00E942D0" w:rsidRDefault="00E942D0" w:rsidP="00E942D0">
      <w:pPr>
        <w:rPr>
          <w:sz w:val="21"/>
          <w:szCs w:val="21"/>
        </w:rPr>
      </w:pPr>
    </w:p>
    <w:p w:rsidR="00E942D0" w:rsidRPr="00E942D0" w:rsidRDefault="00E942D0" w:rsidP="00E942D0">
      <w:pPr>
        <w:rPr>
          <w:sz w:val="21"/>
          <w:szCs w:val="21"/>
        </w:rPr>
      </w:pPr>
    </w:p>
    <w:p w:rsidR="00E942D0" w:rsidRDefault="00E942D0" w:rsidP="00E942D0">
      <w:pPr>
        <w:rPr>
          <w:sz w:val="21"/>
          <w:szCs w:val="21"/>
        </w:rPr>
      </w:pPr>
    </w:p>
    <w:p w:rsidR="00E942D0" w:rsidRPr="00E942D0" w:rsidRDefault="00B03971" w:rsidP="00E942D0">
      <w:pPr>
        <w:pStyle w:val="Title"/>
        <w:jc w:val="center"/>
        <w:rPr>
          <w:rFonts w:ascii="Times New Roman" w:hAnsi="Times New Roman" w:cs="Times New Roman"/>
          <w:b/>
          <w:sz w:val="32"/>
          <w:szCs w:val="32"/>
        </w:rPr>
      </w:pPr>
      <w:r>
        <w:rPr>
          <w:rFonts w:ascii="Times New Roman" w:hAnsi="Times New Roman" w:cs="Times New Roman"/>
          <w:b/>
          <w:sz w:val="32"/>
          <w:szCs w:val="32"/>
        </w:rPr>
        <w:t>Matriculate Class 2021</w:t>
      </w:r>
    </w:p>
    <w:p w:rsidR="00E942D0" w:rsidRPr="00E942D0" w:rsidRDefault="00E942D0" w:rsidP="00E942D0">
      <w:pPr>
        <w:tabs>
          <w:tab w:val="left" w:pos="7797"/>
        </w:tabs>
        <w:jc w:val="center"/>
        <w:rPr>
          <w:b/>
          <w:sz w:val="28"/>
          <w:szCs w:val="28"/>
        </w:rPr>
      </w:pPr>
      <w:r w:rsidRPr="00E942D0">
        <w:rPr>
          <w:b/>
          <w:sz w:val="28"/>
          <w:szCs w:val="28"/>
        </w:rPr>
        <w:t>Request for Dean of Academic Advising and Co-Curricular Programs Clearance for Health Professional Schools</w:t>
      </w:r>
    </w:p>
    <w:p w:rsidR="00E942D0" w:rsidRPr="00E942D0" w:rsidRDefault="00E942D0" w:rsidP="00E942D0">
      <w:pPr>
        <w:jc w:val="center"/>
        <w:rPr>
          <w:b/>
          <w:color w:val="FF0000"/>
          <w:sz w:val="28"/>
          <w:szCs w:val="28"/>
        </w:rPr>
      </w:pPr>
      <w:r w:rsidRPr="00E942D0">
        <w:rPr>
          <w:b/>
          <w:color w:val="FF0000"/>
          <w:sz w:val="28"/>
          <w:szCs w:val="28"/>
        </w:rPr>
        <w:t xml:space="preserve">Submit in hard copy directly to Ms. </w:t>
      </w:r>
      <w:r w:rsidR="00E01575">
        <w:rPr>
          <w:b/>
          <w:color w:val="FF0000"/>
          <w:sz w:val="28"/>
          <w:szCs w:val="28"/>
        </w:rPr>
        <w:t>Emrick</w:t>
      </w:r>
      <w:r w:rsidR="00B03971">
        <w:rPr>
          <w:b/>
          <w:color w:val="FF0000"/>
          <w:sz w:val="28"/>
          <w:szCs w:val="28"/>
        </w:rPr>
        <w:t xml:space="preserve"> by February 3, 2020</w:t>
      </w:r>
    </w:p>
    <w:p w:rsidR="00E942D0" w:rsidRPr="00E942D0" w:rsidRDefault="00E942D0" w:rsidP="00E942D0">
      <w:pPr>
        <w:tabs>
          <w:tab w:val="left" w:pos="3615"/>
        </w:tabs>
        <w:rPr>
          <w:b/>
          <w:color w:val="FF0000"/>
          <w:sz w:val="16"/>
          <w:szCs w:val="16"/>
        </w:rPr>
      </w:pPr>
      <w:r>
        <w:rPr>
          <w:b/>
          <w:color w:val="FF0000"/>
          <w:szCs w:val="24"/>
        </w:rPr>
        <w:tab/>
      </w:r>
    </w:p>
    <w:p w:rsidR="00E942D0" w:rsidRPr="00237C5E" w:rsidRDefault="00E942D0" w:rsidP="00E942D0">
      <w:pPr>
        <w:jc w:val="center"/>
        <w:rPr>
          <w:b/>
          <w:color w:val="FF0000"/>
          <w:szCs w:val="24"/>
        </w:rPr>
      </w:pPr>
    </w:p>
    <w:p w:rsidR="00E942D0" w:rsidRDefault="00E942D0" w:rsidP="00E942D0">
      <w:pPr>
        <w:autoSpaceDE w:val="0"/>
        <w:autoSpaceDN w:val="0"/>
        <w:adjustRightInd w:val="0"/>
        <w:rPr>
          <w:b/>
          <w:caps/>
          <w:u w:val="single"/>
        </w:rPr>
      </w:pPr>
      <w:r w:rsidRPr="00237C5E">
        <w:rPr>
          <w:b/>
          <w:caps/>
          <w:u w:val="single"/>
        </w:rPr>
        <w:t>Please Print or type Applicant name:</w:t>
      </w:r>
      <w:r w:rsidRPr="00237C5E">
        <w:rPr>
          <w:b/>
          <w:caps/>
          <w:u w:val="single"/>
        </w:rPr>
        <w:tab/>
      </w:r>
      <w:r w:rsidRPr="00237C5E">
        <w:rPr>
          <w:b/>
          <w:caps/>
          <w:u w:val="single"/>
        </w:rPr>
        <w:tab/>
      </w:r>
      <w:r w:rsidRPr="00237C5E">
        <w:rPr>
          <w:b/>
          <w:caps/>
          <w:u w:val="single"/>
        </w:rPr>
        <w:tab/>
      </w:r>
      <w:r w:rsidRPr="00237C5E">
        <w:rPr>
          <w:b/>
          <w:caps/>
          <w:u w:val="single"/>
        </w:rPr>
        <w:tab/>
        <w:t>Class</w:t>
      </w:r>
      <w:r>
        <w:rPr>
          <w:b/>
          <w:caps/>
          <w:u w:val="single"/>
        </w:rPr>
        <w:t>:</w:t>
      </w:r>
      <w:r w:rsidRPr="00237C5E">
        <w:rPr>
          <w:b/>
          <w:caps/>
          <w:u w:val="single"/>
        </w:rPr>
        <w:tab/>
      </w:r>
      <w:r>
        <w:rPr>
          <w:b/>
          <w:caps/>
          <w:u w:val="single"/>
        </w:rPr>
        <w:tab/>
        <w:t xml:space="preserve">  </w:t>
      </w:r>
    </w:p>
    <w:p w:rsidR="00E942D0" w:rsidRPr="00E942D0" w:rsidRDefault="00E942D0" w:rsidP="00E942D0">
      <w:pPr>
        <w:autoSpaceDE w:val="0"/>
        <w:autoSpaceDN w:val="0"/>
        <w:adjustRightInd w:val="0"/>
        <w:rPr>
          <w:b/>
          <w:sz w:val="16"/>
          <w:szCs w:val="16"/>
        </w:rPr>
      </w:pPr>
    </w:p>
    <w:p w:rsidR="00E942D0" w:rsidRDefault="00E942D0" w:rsidP="00E942D0">
      <w:pPr>
        <w:autoSpaceDE w:val="0"/>
        <w:autoSpaceDN w:val="0"/>
        <w:adjustRightInd w:val="0"/>
        <w:rPr>
          <w:b/>
          <w:sz w:val="28"/>
          <w:szCs w:val="28"/>
        </w:rPr>
      </w:pPr>
      <w:r w:rsidRPr="00237C5E">
        <w:rPr>
          <w:b/>
          <w:sz w:val="28"/>
          <w:szCs w:val="28"/>
        </w:rPr>
        <w:t>To the Applicant:</w:t>
      </w:r>
    </w:p>
    <w:p w:rsidR="00E942D0" w:rsidRPr="00E942D0" w:rsidRDefault="00E942D0" w:rsidP="00E942D0">
      <w:pPr>
        <w:autoSpaceDE w:val="0"/>
        <w:autoSpaceDN w:val="0"/>
        <w:adjustRightInd w:val="0"/>
        <w:rPr>
          <w:b/>
          <w:szCs w:val="24"/>
        </w:rPr>
      </w:pPr>
    </w:p>
    <w:p w:rsidR="00E942D0" w:rsidRPr="00237C5E" w:rsidRDefault="00E942D0" w:rsidP="00E942D0">
      <w:pPr>
        <w:autoSpaceDE w:val="0"/>
        <w:autoSpaceDN w:val="0"/>
        <w:adjustRightInd w:val="0"/>
      </w:pPr>
      <w:r w:rsidRPr="00237C5E">
        <w:t xml:space="preserve">Please read and sign the statement below and return this form by </w:t>
      </w:r>
      <w:r w:rsidR="00B03971">
        <w:rPr>
          <w:b/>
        </w:rPr>
        <w:t>FEBRUARY 3, 2020</w:t>
      </w:r>
      <w:r w:rsidRPr="00237C5E">
        <w:t xml:space="preserve"> to Ms. </w:t>
      </w:r>
      <w:r w:rsidR="00E01575">
        <w:t>Emrick</w:t>
      </w:r>
      <w:r w:rsidRPr="00237C5E">
        <w:t xml:space="preserve"> in 10</w:t>
      </w:r>
      <w:r w:rsidR="00E01575">
        <w:t>1</w:t>
      </w:r>
      <w:r w:rsidRPr="00237C5E">
        <w:t xml:space="preserve"> Scott Hall who will process it with the Dean’s Office.</w:t>
      </w:r>
      <w:r w:rsidR="00E01575">
        <w:t xml:space="preserve"> </w:t>
      </w:r>
    </w:p>
    <w:p w:rsidR="00E942D0" w:rsidRDefault="00E942D0" w:rsidP="00E942D0">
      <w:pPr>
        <w:autoSpaceDE w:val="0"/>
        <w:autoSpaceDN w:val="0"/>
        <w:adjustRightInd w:val="0"/>
      </w:pPr>
      <w:r w:rsidRPr="00237C5E">
        <w:t xml:space="preserve">The Dean of Academic Advising and Co-Curricular </w:t>
      </w:r>
      <w:r>
        <w:t>Programs</w:t>
      </w:r>
      <w:r w:rsidRPr="00237C5E">
        <w:t xml:space="preserve"> must review your file and complete this form </w:t>
      </w:r>
      <w:r w:rsidRPr="00237C5E">
        <w:rPr>
          <w:b/>
        </w:rPr>
        <w:t>before</w:t>
      </w:r>
      <w:r w:rsidRPr="00237C5E">
        <w:t xml:space="preserve"> the Health Professions Advisory Committee (HPAC) will interview you for the purpose of preparing the HPAC Composite Letter of Evaluation (CLoE) on your behalf for application to health professions schools.  The intent of this form is to assure the Health Professions Advisors of the honesty and integrity of each prospective applicant.  Likewise, professional schools require such disclosure from the College as part of the application process.</w:t>
      </w:r>
    </w:p>
    <w:p w:rsidR="00E942D0" w:rsidRDefault="00E942D0" w:rsidP="00E942D0">
      <w:pPr>
        <w:autoSpaceDE w:val="0"/>
        <w:autoSpaceDN w:val="0"/>
        <w:adjustRightInd w:val="0"/>
      </w:pPr>
    </w:p>
    <w:p w:rsidR="00E942D0" w:rsidRPr="0020128C" w:rsidRDefault="00E942D0" w:rsidP="00E942D0">
      <w:pPr>
        <w:autoSpaceDE w:val="0"/>
        <w:autoSpaceDN w:val="0"/>
        <w:adjustRightInd w:val="0"/>
        <w:rPr>
          <w:b/>
          <w:u w:val="single"/>
        </w:rPr>
      </w:pPr>
      <w:r w:rsidRPr="0020128C">
        <w:rPr>
          <w:b/>
          <w:u w:val="single"/>
        </w:rPr>
        <w:t>APPLICANT SIGNATURE:</w:t>
      </w:r>
      <w:r w:rsidRPr="0020128C">
        <w:rPr>
          <w:b/>
          <w:u w:val="single"/>
        </w:rPr>
        <w:tab/>
      </w:r>
      <w:r w:rsidRPr="0020128C">
        <w:rPr>
          <w:b/>
          <w:u w:val="single"/>
        </w:rPr>
        <w:tab/>
      </w:r>
      <w:r w:rsidRPr="0020128C">
        <w:rPr>
          <w:b/>
          <w:u w:val="single"/>
        </w:rPr>
        <w:tab/>
      </w:r>
      <w:r w:rsidRPr="0020128C">
        <w:rPr>
          <w:b/>
          <w:u w:val="single"/>
        </w:rPr>
        <w:tab/>
      </w:r>
      <w:r w:rsidRPr="0020128C">
        <w:rPr>
          <w:b/>
          <w:u w:val="single"/>
        </w:rPr>
        <w:tab/>
      </w:r>
      <w:r w:rsidRPr="0020128C">
        <w:rPr>
          <w:b/>
          <w:u w:val="single"/>
        </w:rPr>
        <w:tab/>
      </w:r>
      <w:r w:rsidRPr="0020128C">
        <w:rPr>
          <w:b/>
          <w:u w:val="single"/>
        </w:rPr>
        <w:tab/>
        <w:t>DATE:</w:t>
      </w:r>
      <w:r>
        <w:rPr>
          <w:b/>
          <w:u w:val="single"/>
        </w:rPr>
        <w:tab/>
      </w:r>
      <w:r>
        <w:rPr>
          <w:b/>
          <w:u w:val="single"/>
        </w:rPr>
        <w:tab/>
      </w:r>
      <w:r>
        <w:rPr>
          <w:b/>
          <w:u w:val="single"/>
        </w:rPr>
        <w:tab/>
      </w:r>
      <w:r w:rsidRPr="0020128C">
        <w:rPr>
          <w:b/>
          <w:u w:val="single"/>
        </w:rPr>
        <w:t xml:space="preserve"> </w:t>
      </w:r>
    </w:p>
    <w:p w:rsidR="00E942D0" w:rsidRPr="00E942D0" w:rsidRDefault="00E942D0" w:rsidP="00E942D0">
      <w:pPr>
        <w:autoSpaceDE w:val="0"/>
        <w:autoSpaceDN w:val="0"/>
        <w:adjustRightInd w:val="0"/>
        <w:jc w:val="center"/>
        <w:rPr>
          <w:b/>
          <w:sz w:val="16"/>
          <w:szCs w:val="16"/>
        </w:rPr>
      </w:pPr>
    </w:p>
    <w:p w:rsidR="00E942D0" w:rsidRDefault="00E942D0" w:rsidP="00E942D0">
      <w:pPr>
        <w:autoSpaceDE w:val="0"/>
        <w:autoSpaceDN w:val="0"/>
        <w:adjustRightInd w:val="0"/>
        <w:jc w:val="center"/>
        <w:rPr>
          <w:b/>
          <w:sz w:val="28"/>
          <w:szCs w:val="28"/>
        </w:rPr>
      </w:pPr>
    </w:p>
    <w:p w:rsidR="00E942D0" w:rsidRPr="00237C5E" w:rsidRDefault="00E942D0" w:rsidP="00E942D0">
      <w:pPr>
        <w:autoSpaceDE w:val="0"/>
        <w:autoSpaceDN w:val="0"/>
        <w:adjustRightInd w:val="0"/>
        <w:jc w:val="center"/>
        <w:rPr>
          <w:b/>
          <w:sz w:val="28"/>
          <w:szCs w:val="28"/>
        </w:rPr>
      </w:pPr>
      <w:r w:rsidRPr="00237C5E">
        <w:rPr>
          <w:b/>
          <w:sz w:val="28"/>
          <w:szCs w:val="28"/>
        </w:rPr>
        <w:t xml:space="preserve">To: </w:t>
      </w:r>
      <w:r w:rsidR="00B03971">
        <w:rPr>
          <w:b/>
          <w:sz w:val="28"/>
          <w:szCs w:val="28"/>
        </w:rPr>
        <w:t>Dr. Michael Olin</w:t>
      </w:r>
      <w:r w:rsidRPr="00237C5E">
        <w:rPr>
          <w:b/>
          <w:sz w:val="28"/>
          <w:szCs w:val="28"/>
        </w:rPr>
        <w:t xml:space="preserve">, </w:t>
      </w:r>
      <w:r w:rsidR="00B03971">
        <w:rPr>
          <w:b/>
          <w:sz w:val="28"/>
          <w:szCs w:val="28"/>
        </w:rPr>
        <w:t xml:space="preserve">Interim </w:t>
      </w:r>
      <w:bookmarkStart w:id="0" w:name="_GoBack"/>
      <w:bookmarkEnd w:id="0"/>
      <w:r w:rsidRPr="00237C5E">
        <w:rPr>
          <w:b/>
          <w:sz w:val="28"/>
          <w:szCs w:val="28"/>
        </w:rPr>
        <w:t xml:space="preserve">Dean of Academic Advising and Co-Curricular </w:t>
      </w:r>
      <w:r>
        <w:rPr>
          <w:b/>
          <w:sz w:val="28"/>
          <w:szCs w:val="28"/>
        </w:rPr>
        <w:t>Programs</w:t>
      </w:r>
    </w:p>
    <w:p w:rsidR="00E942D0" w:rsidRDefault="00E942D0" w:rsidP="00E942D0">
      <w:pPr>
        <w:autoSpaceDE w:val="0"/>
        <w:autoSpaceDN w:val="0"/>
        <w:adjustRightInd w:val="0"/>
      </w:pPr>
    </w:p>
    <w:p w:rsidR="00E942D0" w:rsidRDefault="00E942D0" w:rsidP="00E942D0">
      <w:pPr>
        <w:autoSpaceDE w:val="0"/>
        <w:autoSpaceDN w:val="0"/>
        <w:adjustRightInd w:val="0"/>
      </w:pPr>
      <w:r w:rsidRPr="00237C5E">
        <w:t>The above-named individual has asked to participate in the HPAC process and has requested that HPAC prepare a CLoE to be sent to his/her designated health professions schools.  Please review her/his record and then indicate, by checking the appropriate box(es) below, whether this individual has abided by Lafayette College rules and regulations governing academic honesty and student conduct.  Where warranted, indicate the nature of the incident.</w:t>
      </w:r>
    </w:p>
    <w:p w:rsidR="00E942D0" w:rsidRPr="00237C5E" w:rsidRDefault="00E942D0" w:rsidP="00E942D0">
      <w:pPr>
        <w:autoSpaceDE w:val="0"/>
        <w:autoSpaceDN w:val="0"/>
        <w:adjustRightInd w:val="0"/>
      </w:pPr>
    </w:p>
    <w:p w:rsidR="00E942D0" w:rsidRDefault="00E942D0" w:rsidP="00E942D0">
      <w:pPr>
        <w:autoSpaceDE w:val="0"/>
        <w:autoSpaceDN w:val="0"/>
        <w:adjustRightInd w:val="0"/>
      </w:pPr>
      <w:r w:rsidRPr="00237C5E">
        <w:t>After careful review of the material contained in the applicant’s student file:</w:t>
      </w:r>
    </w:p>
    <w:p w:rsidR="00E942D0" w:rsidRPr="00E942D0" w:rsidRDefault="00E942D0" w:rsidP="00E942D0">
      <w:pPr>
        <w:autoSpaceDE w:val="0"/>
        <w:autoSpaceDN w:val="0"/>
        <w:adjustRightInd w:val="0"/>
        <w:rPr>
          <w:sz w:val="16"/>
          <w:szCs w:val="16"/>
        </w:rPr>
      </w:pPr>
    </w:p>
    <w:p w:rsidR="00E942D0" w:rsidRPr="00237C5E" w:rsidRDefault="00E942D0" w:rsidP="00E942D0">
      <w:pPr>
        <w:autoSpaceDE w:val="0"/>
        <w:autoSpaceDN w:val="0"/>
        <w:adjustRightInd w:val="0"/>
      </w:pPr>
      <w:r w:rsidRPr="00237C5E">
        <w:rPr>
          <w:sz w:val="32"/>
          <w:szCs w:val="32"/>
        </w:rPr>
        <w:t>□</w:t>
      </w:r>
      <w:r w:rsidRPr="00237C5E">
        <w:rPr>
          <w:sz w:val="40"/>
          <w:szCs w:val="40"/>
        </w:rPr>
        <w:t xml:space="preserve"> </w:t>
      </w:r>
      <w:r>
        <w:t>I have found no</w:t>
      </w:r>
      <w:r w:rsidRPr="00237C5E">
        <w:t xml:space="preserve"> violation of College rules and regulations per</w:t>
      </w:r>
      <w:r>
        <w:t xml:space="preserve">taining to academic honesty or </w:t>
      </w:r>
      <w:r w:rsidRPr="00237C5E">
        <w:t>student conduct.</w:t>
      </w:r>
    </w:p>
    <w:p w:rsidR="00E942D0" w:rsidRPr="00237C5E" w:rsidRDefault="00E942D0" w:rsidP="00E942D0">
      <w:pPr>
        <w:autoSpaceDE w:val="0"/>
        <w:autoSpaceDN w:val="0"/>
        <w:adjustRightInd w:val="0"/>
      </w:pPr>
      <w:r w:rsidRPr="00237C5E">
        <w:rPr>
          <w:sz w:val="32"/>
          <w:szCs w:val="32"/>
        </w:rPr>
        <w:t>□</w:t>
      </w:r>
      <w:r w:rsidRPr="00237C5E">
        <w:rPr>
          <w:sz w:val="40"/>
          <w:szCs w:val="40"/>
        </w:rPr>
        <w:t xml:space="preserve"> </w:t>
      </w:r>
      <w:r w:rsidRPr="00237C5E">
        <w:t>I have found evidence of some violation of College rules and regulations pertaining to academic honesty.</w:t>
      </w:r>
    </w:p>
    <w:p w:rsidR="00E942D0" w:rsidRPr="00237C5E" w:rsidRDefault="00E942D0" w:rsidP="00E942D0">
      <w:pPr>
        <w:autoSpaceDE w:val="0"/>
        <w:autoSpaceDN w:val="0"/>
        <w:adjustRightInd w:val="0"/>
        <w:rPr>
          <w:i/>
        </w:rPr>
      </w:pPr>
      <w:r w:rsidRPr="00237C5E">
        <w:rPr>
          <w:i/>
        </w:rPr>
        <w:t>Nature of incident: _____________________________________________________________________________</w:t>
      </w:r>
    </w:p>
    <w:p w:rsidR="00E942D0" w:rsidRPr="00237C5E" w:rsidRDefault="00E942D0" w:rsidP="00E942D0">
      <w:pPr>
        <w:autoSpaceDE w:val="0"/>
        <w:autoSpaceDN w:val="0"/>
        <w:adjustRightInd w:val="0"/>
      </w:pPr>
      <w:r w:rsidRPr="00237C5E">
        <w:rPr>
          <w:sz w:val="32"/>
          <w:szCs w:val="32"/>
        </w:rPr>
        <w:t>□</w:t>
      </w:r>
      <w:r w:rsidRPr="00237C5E">
        <w:rPr>
          <w:sz w:val="40"/>
          <w:szCs w:val="40"/>
        </w:rPr>
        <w:t xml:space="preserve"> </w:t>
      </w:r>
      <w:r w:rsidRPr="00237C5E">
        <w:t>I have found evidence of some violation of College rules and regulations pertaining to student conduct.</w:t>
      </w:r>
    </w:p>
    <w:p w:rsidR="00E942D0" w:rsidRDefault="00E942D0" w:rsidP="00E942D0">
      <w:pPr>
        <w:autoSpaceDE w:val="0"/>
        <w:autoSpaceDN w:val="0"/>
        <w:adjustRightInd w:val="0"/>
      </w:pPr>
      <w:r w:rsidRPr="00237C5E">
        <w:rPr>
          <w:i/>
        </w:rPr>
        <w:t>Nature of incident: _____________________________________________________________________________</w:t>
      </w:r>
    </w:p>
    <w:p w:rsidR="00E942D0" w:rsidRDefault="00E942D0" w:rsidP="00E942D0">
      <w:pPr>
        <w:autoSpaceDE w:val="0"/>
        <w:autoSpaceDN w:val="0"/>
        <w:adjustRightInd w:val="0"/>
        <w:rPr>
          <w:b/>
          <w:u w:val="single"/>
        </w:rPr>
      </w:pPr>
    </w:p>
    <w:p w:rsidR="00E942D0" w:rsidRDefault="00E942D0" w:rsidP="00E942D0">
      <w:pPr>
        <w:autoSpaceDE w:val="0"/>
        <w:autoSpaceDN w:val="0"/>
        <w:adjustRightInd w:val="0"/>
        <w:rPr>
          <w:b/>
          <w:u w:val="single"/>
        </w:rPr>
      </w:pPr>
    </w:p>
    <w:p w:rsidR="00E942D0" w:rsidRPr="00E942D0" w:rsidRDefault="00E942D0" w:rsidP="00E942D0">
      <w:pPr>
        <w:autoSpaceDE w:val="0"/>
        <w:autoSpaceDN w:val="0"/>
        <w:adjustRightInd w:val="0"/>
        <w:rPr>
          <w:sz w:val="21"/>
          <w:szCs w:val="21"/>
        </w:rPr>
      </w:pPr>
      <w:r w:rsidRPr="00237C5E">
        <w:rPr>
          <w:b/>
          <w:u w:val="single"/>
        </w:rPr>
        <w:t>DEAN’S SIGNATURE:</w:t>
      </w:r>
      <w:r w:rsidRPr="00237C5E">
        <w:rPr>
          <w:b/>
          <w:u w:val="single"/>
        </w:rPr>
        <w:tab/>
      </w:r>
      <w:r w:rsidRPr="00237C5E">
        <w:rPr>
          <w:b/>
          <w:u w:val="single"/>
        </w:rPr>
        <w:tab/>
      </w:r>
      <w:r w:rsidRPr="00237C5E">
        <w:rPr>
          <w:b/>
          <w:u w:val="single"/>
        </w:rPr>
        <w:tab/>
      </w:r>
      <w:r w:rsidRPr="00237C5E">
        <w:rPr>
          <w:b/>
          <w:u w:val="single"/>
        </w:rPr>
        <w:tab/>
      </w:r>
      <w:r w:rsidRPr="00237C5E">
        <w:rPr>
          <w:b/>
          <w:u w:val="single"/>
        </w:rPr>
        <w:tab/>
      </w:r>
      <w:r w:rsidRPr="00237C5E">
        <w:rPr>
          <w:b/>
          <w:u w:val="single"/>
        </w:rPr>
        <w:tab/>
      </w:r>
      <w:r w:rsidRPr="00237C5E">
        <w:rPr>
          <w:b/>
          <w:u w:val="single"/>
        </w:rPr>
        <w:tab/>
      </w:r>
      <w:r w:rsidRPr="00237C5E">
        <w:rPr>
          <w:b/>
          <w:u w:val="single"/>
        </w:rPr>
        <w:tab/>
      </w:r>
      <w:r w:rsidRPr="00237C5E">
        <w:rPr>
          <w:b/>
          <w:u w:val="single"/>
        </w:rPr>
        <w:tab/>
        <w:t>DATE</w:t>
      </w:r>
      <w:r>
        <w:rPr>
          <w:b/>
          <w:u w:val="single"/>
        </w:rPr>
        <w:t>:</w:t>
      </w:r>
      <w:r>
        <w:rPr>
          <w:b/>
          <w:u w:val="single"/>
        </w:rPr>
        <w:tab/>
      </w:r>
      <w:r>
        <w:rPr>
          <w:b/>
          <w:u w:val="single"/>
        </w:rPr>
        <w:tab/>
      </w:r>
    </w:p>
    <w:sectPr w:rsidR="00E942D0" w:rsidRPr="00E942D0" w:rsidSect="00E942D0">
      <w:headerReference w:type="default" r:id="rId8"/>
      <w:headerReference w:type="firs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0415" w:rsidRDefault="00F80415" w:rsidP="00A86AFF">
      <w:r>
        <w:separator/>
      </w:r>
    </w:p>
  </w:endnote>
  <w:endnote w:type="continuationSeparator" w:id="0">
    <w:p w:rsidR="00F80415" w:rsidRDefault="00F80415" w:rsidP="00A8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0415" w:rsidRDefault="00F80415" w:rsidP="00A86AFF">
      <w:r>
        <w:separator/>
      </w:r>
    </w:p>
  </w:footnote>
  <w:footnote w:type="continuationSeparator" w:id="0">
    <w:p w:rsidR="00F80415" w:rsidRDefault="00F80415" w:rsidP="00A86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42D0" w:rsidRDefault="00E942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0415" w:rsidRDefault="00F80415" w:rsidP="005A79F2">
    <w:pPr>
      <w:jc w:val="center"/>
      <w:rPr>
        <w:sz w:val="20"/>
      </w:rPr>
    </w:pPr>
    <w:r>
      <w:rPr>
        <w:noProof/>
        <w:sz w:val="20"/>
      </w:rPr>
      <w:drawing>
        <wp:inline distT="0" distB="0" distL="0" distR="0">
          <wp:extent cx="6334125" cy="752475"/>
          <wp:effectExtent l="1905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l="1738" t="-714" r="795" b="14929"/>
                  <a:stretch>
                    <a:fillRect/>
                  </a:stretch>
                </pic:blipFill>
                <pic:spPr bwMode="auto">
                  <a:xfrm>
                    <a:off x="0" y="0"/>
                    <a:ext cx="6334125" cy="752475"/>
                  </a:xfrm>
                  <a:prstGeom prst="rect">
                    <a:avLst/>
                  </a:prstGeom>
                  <a:noFill/>
                  <a:ln w="9525">
                    <a:noFill/>
                    <a:miter lim="800000"/>
                    <a:headEnd/>
                    <a:tailEnd/>
                  </a:ln>
                </pic:spPr>
              </pic:pic>
            </a:graphicData>
          </a:graphic>
        </wp:inline>
      </w:drawing>
    </w:r>
  </w:p>
  <w:p w:rsidR="00F80415" w:rsidRPr="00833C29" w:rsidRDefault="00F80415" w:rsidP="000B5F02">
    <w:pPr>
      <w:spacing w:before="40" w:after="60"/>
      <w:jc w:val="center"/>
      <w:rPr>
        <w:b/>
        <w:sz w:val="18"/>
        <w:szCs w:val="18"/>
      </w:rPr>
    </w:pPr>
    <w:r>
      <w:rPr>
        <w:b/>
        <w:sz w:val="18"/>
        <w:szCs w:val="18"/>
      </w:rPr>
      <w:t>Health Professions Progra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TI0NzMyMTczNbFU0lEKTi0uzszPAykwrAUA0q8/5ywAAAA="/>
  </w:docVars>
  <w:rsids>
    <w:rsidRoot w:val="00A86AFF"/>
    <w:rsid w:val="00063F7E"/>
    <w:rsid w:val="000945C1"/>
    <w:rsid w:val="000B5F02"/>
    <w:rsid w:val="000C0B64"/>
    <w:rsid w:val="000C4467"/>
    <w:rsid w:val="00106A65"/>
    <w:rsid w:val="001107AC"/>
    <w:rsid w:val="001375FC"/>
    <w:rsid w:val="00144C9B"/>
    <w:rsid w:val="001761DE"/>
    <w:rsid w:val="001A587F"/>
    <w:rsid w:val="001E4F84"/>
    <w:rsid w:val="001E7EBD"/>
    <w:rsid w:val="00201389"/>
    <w:rsid w:val="002321CA"/>
    <w:rsid w:val="00240FC5"/>
    <w:rsid w:val="002A3174"/>
    <w:rsid w:val="002B6DDA"/>
    <w:rsid w:val="002C51A4"/>
    <w:rsid w:val="002C707C"/>
    <w:rsid w:val="002E17F3"/>
    <w:rsid w:val="002E372F"/>
    <w:rsid w:val="002F21D5"/>
    <w:rsid w:val="00323667"/>
    <w:rsid w:val="0034030F"/>
    <w:rsid w:val="0038778C"/>
    <w:rsid w:val="003F2AD9"/>
    <w:rsid w:val="00416958"/>
    <w:rsid w:val="00441620"/>
    <w:rsid w:val="00463462"/>
    <w:rsid w:val="0049702F"/>
    <w:rsid w:val="004B4EA3"/>
    <w:rsid w:val="004E16D7"/>
    <w:rsid w:val="004F3C82"/>
    <w:rsid w:val="00512993"/>
    <w:rsid w:val="005211B1"/>
    <w:rsid w:val="00567240"/>
    <w:rsid w:val="005724E9"/>
    <w:rsid w:val="00577601"/>
    <w:rsid w:val="0059238A"/>
    <w:rsid w:val="005A4965"/>
    <w:rsid w:val="005A79F2"/>
    <w:rsid w:val="005B5B93"/>
    <w:rsid w:val="005F5C20"/>
    <w:rsid w:val="00604AB3"/>
    <w:rsid w:val="006540D0"/>
    <w:rsid w:val="006A0483"/>
    <w:rsid w:val="006B4519"/>
    <w:rsid w:val="007046DD"/>
    <w:rsid w:val="00705B1F"/>
    <w:rsid w:val="00706128"/>
    <w:rsid w:val="00711858"/>
    <w:rsid w:val="007133A8"/>
    <w:rsid w:val="007172FD"/>
    <w:rsid w:val="00741EFB"/>
    <w:rsid w:val="00743C8E"/>
    <w:rsid w:val="00746769"/>
    <w:rsid w:val="00751FF2"/>
    <w:rsid w:val="00784904"/>
    <w:rsid w:val="007955AF"/>
    <w:rsid w:val="007C1F67"/>
    <w:rsid w:val="00836948"/>
    <w:rsid w:val="00847F9E"/>
    <w:rsid w:val="008506D0"/>
    <w:rsid w:val="00860AF9"/>
    <w:rsid w:val="00877F87"/>
    <w:rsid w:val="008B2FB9"/>
    <w:rsid w:val="008E71F2"/>
    <w:rsid w:val="008F41B9"/>
    <w:rsid w:val="00916E0F"/>
    <w:rsid w:val="009207C4"/>
    <w:rsid w:val="00967270"/>
    <w:rsid w:val="009867A8"/>
    <w:rsid w:val="00987422"/>
    <w:rsid w:val="00994F6D"/>
    <w:rsid w:val="00995E82"/>
    <w:rsid w:val="009B7011"/>
    <w:rsid w:val="009C23F7"/>
    <w:rsid w:val="009D3432"/>
    <w:rsid w:val="009E4C03"/>
    <w:rsid w:val="009E6F54"/>
    <w:rsid w:val="00A115C1"/>
    <w:rsid w:val="00A212AB"/>
    <w:rsid w:val="00A339F2"/>
    <w:rsid w:val="00A3525C"/>
    <w:rsid w:val="00A8057A"/>
    <w:rsid w:val="00A82AB9"/>
    <w:rsid w:val="00A86AFF"/>
    <w:rsid w:val="00A86FE0"/>
    <w:rsid w:val="00AA396E"/>
    <w:rsid w:val="00AB611F"/>
    <w:rsid w:val="00AB6DA4"/>
    <w:rsid w:val="00AC6DE7"/>
    <w:rsid w:val="00AD7CCE"/>
    <w:rsid w:val="00B02A98"/>
    <w:rsid w:val="00B03971"/>
    <w:rsid w:val="00B057A0"/>
    <w:rsid w:val="00B10D5E"/>
    <w:rsid w:val="00B10E7C"/>
    <w:rsid w:val="00B44648"/>
    <w:rsid w:val="00C00EA6"/>
    <w:rsid w:val="00C20D1C"/>
    <w:rsid w:val="00C20FD1"/>
    <w:rsid w:val="00C600A7"/>
    <w:rsid w:val="00C801D2"/>
    <w:rsid w:val="00C8379E"/>
    <w:rsid w:val="00C8491B"/>
    <w:rsid w:val="00CB7450"/>
    <w:rsid w:val="00CC1CDB"/>
    <w:rsid w:val="00CD5B33"/>
    <w:rsid w:val="00CE0142"/>
    <w:rsid w:val="00D26539"/>
    <w:rsid w:val="00D47BC1"/>
    <w:rsid w:val="00D5060F"/>
    <w:rsid w:val="00D51157"/>
    <w:rsid w:val="00DC2D6F"/>
    <w:rsid w:val="00DD00E6"/>
    <w:rsid w:val="00DE7E11"/>
    <w:rsid w:val="00E01575"/>
    <w:rsid w:val="00E30A21"/>
    <w:rsid w:val="00E343A7"/>
    <w:rsid w:val="00E522BE"/>
    <w:rsid w:val="00E532E9"/>
    <w:rsid w:val="00E5568B"/>
    <w:rsid w:val="00E63359"/>
    <w:rsid w:val="00E72ADD"/>
    <w:rsid w:val="00E74358"/>
    <w:rsid w:val="00E942D0"/>
    <w:rsid w:val="00E96ABA"/>
    <w:rsid w:val="00E97CE2"/>
    <w:rsid w:val="00EA0937"/>
    <w:rsid w:val="00EA2D44"/>
    <w:rsid w:val="00EB2749"/>
    <w:rsid w:val="00EC616F"/>
    <w:rsid w:val="00F10853"/>
    <w:rsid w:val="00F135D2"/>
    <w:rsid w:val="00F26842"/>
    <w:rsid w:val="00F30F46"/>
    <w:rsid w:val="00F450A4"/>
    <w:rsid w:val="00F53B79"/>
    <w:rsid w:val="00F80415"/>
    <w:rsid w:val="00FB4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3B27FF4"/>
  <w15:docId w15:val="{00317509-D5DA-49EB-9D83-68A9F0603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AFF"/>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86AFF"/>
    <w:rPr>
      <w:rFonts w:ascii="Tahoma" w:hAnsi="Tahoma" w:cs="Tahoma"/>
      <w:sz w:val="16"/>
      <w:szCs w:val="16"/>
    </w:rPr>
  </w:style>
  <w:style w:type="character" w:customStyle="1" w:styleId="BalloonTextChar">
    <w:name w:val="Balloon Text Char"/>
    <w:basedOn w:val="DefaultParagraphFont"/>
    <w:link w:val="BalloonText"/>
    <w:uiPriority w:val="99"/>
    <w:semiHidden/>
    <w:rsid w:val="00A86AFF"/>
    <w:rPr>
      <w:rFonts w:ascii="Tahoma" w:eastAsia="Times New Roman" w:hAnsi="Tahoma" w:cs="Tahoma"/>
      <w:sz w:val="16"/>
      <w:szCs w:val="16"/>
    </w:rPr>
  </w:style>
  <w:style w:type="paragraph" w:styleId="Header">
    <w:name w:val="header"/>
    <w:basedOn w:val="Normal"/>
    <w:link w:val="HeaderChar"/>
    <w:uiPriority w:val="99"/>
    <w:unhideWhenUsed/>
    <w:rsid w:val="00A86AFF"/>
    <w:pPr>
      <w:tabs>
        <w:tab w:val="center" w:pos="4680"/>
        <w:tab w:val="right" w:pos="9360"/>
      </w:tabs>
    </w:pPr>
  </w:style>
  <w:style w:type="character" w:customStyle="1" w:styleId="HeaderChar">
    <w:name w:val="Header Char"/>
    <w:basedOn w:val="DefaultParagraphFont"/>
    <w:link w:val="Header"/>
    <w:uiPriority w:val="99"/>
    <w:rsid w:val="00A86AFF"/>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86AFF"/>
    <w:pPr>
      <w:tabs>
        <w:tab w:val="center" w:pos="4680"/>
        <w:tab w:val="right" w:pos="9360"/>
      </w:tabs>
    </w:pPr>
  </w:style>
  <w:style w:type="character" w:customStyle="1" w:styleId="FooterChar">
    <w:name w:val="Footer Char"/>
    <w:basedOn w:val="DefaultParagraphFont"/>
    <w:link w:val="Footer"/>
    <w:uiPriority w:val="99"/>
    <w:rsid w:val="00A86AFF"/>
    <w:rPr>
      <w:rFonts w:ascii="Times New Roman" w:eastAsia="Times New Roman" w:hAnsi="Times New Roman" w:cs="Times New Roman"/>
      <w:sz w:val="24"/>
      <w:szCs w:val="20"/>
    </w:rPr>
  </w:style>
  <w:style w:type="paragraph" w:styleId="BodyText">
    <w:name w:val="Body Text"/>
    <w:basedOn w:val="Normal"/>
    <w:link w:val="BodyTextChar"/>
    <w:rsid w:val="00EC616F"/>
    <w:pPr>
      <w:jc w:val="both"/>
    </w:pPr>
    <w:rPr>
      <w:szCs w:val="24"/>
    </w:rPr>
  </w:style>
  <w:style w:type="character" w:customStyle="1" w:styleId="BodyTextChar">
    <w:name w:val="Body Text Char"/>
    <w:basedOn w:val="DefaultParagraphFont"/>
    <w:link w:val="BodyText"/>
    <w:rsid w:val="00EC616F"/>
    <w:rPr>
      <w:rFonts w:ascii="Times New Roman" w:eastAsia="Times New Roman" w:hAnsi="Times New Roman"/>
      <w:sz w:val="24"/>
      <w:szCs w:val="24"/>
    </w:rPr>
  </w:style>
  <w:style w:type="paragraph" w:styleId="ListParagraph">
    <w:name w:val="List Paragraph"/>
    <w:basedOn w:val="Normal"/>
    <w:uiPriority w:val="34"/>
    <w:qFormat/>
    <w:rsid w:val="00967270"/>
    <w:pPr>
      <w:ind w:left="720"/>
      <w:contextualSpacing/>
    </w:pPr>
  </w:style>
  <w:style w:type="paragraph" w:styleId="Title">
    <w:name w:val="Title"/>
    <w:basedOn w:val="Normal"/>
    <w:next w:val="Normal"/>
    <w:link w:val="TitleChar"/>
    <w:uiPriority w:val="10"/>
    <w:qFormat/>
    <w:rsid w:val="00E942D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42D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0871327">
      <w:bodyDiv w:val="1"/>
      <w:marLeft w:val="0"/>
      <w:marRight w:val="0"/>
      <w:marTop w:val="0"/>
      <w:marBottom w:val="0"/>
      <w:divBdr>
        <w:top w:val="none" w:sz="0" w:space="0" w:color="auto"/>
        <w:left w:val="none" w:sz="0" w:space="0" w:color="auto"/>
        <w:bottom w:val="none" w:sz="0" w:space="0" w:color="auto"/>
        <w:right w:val="none" w:sz="0" w:space="0" w:color="auto"/>
      </w:divBdr>
    </w:div>
    <w:div w:id="181687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70429B-97EC-4C60-B2E1-E4F094206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8</Words>
  <Characters>187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Lafayette College</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ldbeja</dc:creator>
  <cp:lastModifiedBy>Chelsea Emrick</cp:lastModifiedBy>
  <cp:revision>2</cp:revision>
  <cp:lastPrinted>2014-06-25T15:56:00Z</cp:lastPrinted>
  <dcterms:created xsi:type="dcterms:W3CDTF">2019-08-01T17:03:00Z</dcterms:created>
  <dcterms:modified xsi:type="dcterms:W3CDTF">2019-08-01T17:03:00Z</dcterms:modified>
</cp:coreProperties>
</file>